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རྣམས་ཀྱི་ལས་གྲུབ་པར་འདོད་པའི་སྒྲུབ་པ་པོ་དམ་ཚིག་དང་ལྡན་པས། དཀྱིལ་འཁོར་སྔ་མ་ལྟར་བྲིས་ལ་སེང་ལྡེང་གི་ཕུར་བུ་བརྒྱད་ལ་གཟའ་བརྒྱད་ཀྱི་སྙིང་པོ་སོ་སོར་བྲིས་ལ། རྩེ་མོ་ལ་དུག་ཁྲག་གིས་བྱུགས་ལ་སོ་སོའི་གནས་སུ་གཟུགས་སོ། །​གཏོར་མ་བརྒྱད་ཤ་སྣ་ཚོགས་དང་ཁྲག་སྣ་ཚོགས་ཀྱིས་བརྒྱན་པ་</w:t>
      </w:r>
      <w:r>
        <w:rPr>
          <w:rStyle w:val="FootnoteReference"/>
        </w:rPr>
        <w:footnoteReference w:id="20"/>
      </w:r>
      <w:r>
        <w:t xml:space="preserve">བཤམ་མོ། །​དབུས་སུ་གཙོ་བོའི་བུམ་པ་ལ་ཡབ་ཡུམ་གྱི་མཚན་མ་བཏབ་ལ་སྙིང་པོ་བསྡུས་པ་ལན་བརྒྱ་རྩ་བརྒྱད་བཟླས་ལ་སྐུ་མདོག་ཕྱག་མཚན་གསལ་བར་བསྐྱེད་པའི་ཐུགས་ཀ་ནས་འོད་ཟེར་ལྕགས་ཀྱུའི་གཟུགས་འདྲ་བ་བྱུང་སྟེ། གཟའ་སོ་སོའི་སྙིང་ག་ནས་བཟུང་སྟེ་རྣལ་འབྱོར་པའི་ལས་ཀྱི་མཐའ་གྲུབ་པར་གྱིས་ཤིག་པར་མངའ་གསོལ། དེ་ནས་གཟའ་ལས་ཆུ་འགྲོལ་བ་ལ་སོགས་པ་གང་བྱེད་པ་ལ་བསྙེན་པ་བརྒྱ་བཟླས། མཆོད་བསྟོད་བྱ། དེ་ནས་སྔགས་པ་བཞི་དཀྱིལ་འཁོར་གྱི་ཕྱོགས་བཞི་ནས་རྒྱུད་རྫོགས་པ་སུམ་བརྒྱ་ཀླག་སྟེ། བརྒྱ་ཚིགས་ཀྱིས་</w:t>
      </w:r>
      <w:r>
        <w:rPr>
          <w:rStyle w:val="FootnoteReference"/>
        </w:rPr>
        <w:footnoteReference w:id="21"/>
      </w:r>
      <w:r>
        <w:t xml:space="preserve">མཆོད་བསྟོད་བྱ་ཞིང་། གཙོ་བོ་ཡབ་ཡུམ་ལ་བདག་ཉིད་ཀྱིས་ཇི་ལྟར་འདོད་པའི་དོན་ལ་གསོལ་བ་གདབ། དེ་ནས་གཟའ་བརྒྱད་ཀྱི་ལས་ཇི་ལྟར་བྱེད་པའི་དོན་ཁས་བླངས་ལ་གཏོར་མ་གཏང་</w:t>
      </w:r>
      <w:r>
        <w:rPr>
          <w:rStyle w:val="FootnoteReference"/>
        </w:rPr>
        <w:footnoteReference w:id="22"/>
      </w:r>
      <w:r>
        <w:t xml:space="preserve">ཞིང་རང་གིས་ཇི་ལྟར་འདོད་པའི་གཞུང་གི་ལས་ལ་སྦྱར་ན་འགྲུབ་པར་གདོན་མི་ཟའོ། །​གཟའ་བརྒྱད་ཀྱི་ལས་མ་གྲུབ་པ་རྣམས་གྲུབ་པར་བྱེད་པའི་ཆོ་ག །​འདོད་པ་རབ་ཏུ་ཞི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1Z</dcterms:created>
  <dcterms:modified xsi:type="dcterms:W3CDTF">2023-09-09T0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